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29.png" ContentType="image/png"/>
  <Override PartName="/word/media/image4.png" ContentType="image/png"/>
  <Override PartName="/word/media/image6.png" ContentType="image/png"/>
  <Override PartName="/word/media/image11.png" ContentType="image/png"/>
  <Override PartName="/word/media/image20.png" ContentType="image/png"/>
  <Override PartName="/word/media/image12.png" ContentType="image/png"/>
  <Override PartName="/word/media/image7.png" ContentType="image/png"/>
  <Override PartName="/word/media/image21.png" ContentType="image/png"/>
  <Override PartName="/word/media/image8.png" ContentType="image/png"/>
  <Override PartName="/word/media/image13.png" ContentType="image/png"/>
  <Override PartName="/word/media/image30.png" ContentType="image/png"/>
  <Override PartName="/word/media/image14.png" ContentType="image/png"/>
  <Override PartName="/word/media/image22.png" ContentType="image/png"/>
  <Override PartName="/word/media/image5.png" ContentType="image/png"/>
  <Override PartName="/word/media/image10.png" ContentType="image/png"/>
  <Override PartName="/word/media/image9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15.png" ContentType="image/png"/>
  <Override PartName="/word/media/image23.png" ContentType="image/png"/>
  <Override PartName="/word/media/image16.png" ContentType="image/png"/>
  <Override PartName="/word/media/image24.png" ContentType="image/png"/>
  <Override PartName="/word/media/image17.png" ContentType="image/png"/>
  <Override PartName="/word/media/image25.png" ContentType="image/png"/>
  <Override PartName="/word/media/image18.png" ContentType="image/png"/>
  <Override PartName="/word/media/image26.png" ContentType="image/png"/>
  <Override PartName="/word/media/image19.png" ContentType="image/png"/>
  <Override PartName="/word/media/image27.png" ContentType="image/png"/>
  <Override PartName="/word/media/image2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 по лабораторной работе №9</w:t>
      </w:r>
    </w:p>
    <w:p>
      <w:pPr>
        <w:pStyle w:val="Subtitle"/>
        <w:rPr/>
      </w:pPr>
      <w:r>
        <w:rPr/>
        <w:t>Архитектура компьютеров и операционные системы.</w:t>
      </w:r>
    </w:p>
    <w:p>
      <w:pPr>
        <w:pStyle w:val="Author"/>
        <w:rPr/>
      </w:pPr>
      <w:r>
        <w:rPr/>
        <w:t>Брыляков Никита Евгенье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Реализация подпрограмм в NASM.</w:t>
      </w:r>
    </w:p>
    <w:p>
      <w:pPr>
        <w:pStyle w:val="Compact"/>
        <w:numPr>
          <w:ilvl w:val="0"/>
          <w:numId w:val="1"/>
        </w:numPr>
        <w:rPr/>
      </w:pPr>
      <w:r>
        <w:rPr/>
        <w:t>Отладка программам с помощью GDB.</w:t>
      </w:r>
    </w:p>
    <w:p>
      <w:pPr>
        <w:pStyle w:val="Compact"/>
        <w:numPr>
          <w:ilvl w:val="0"/>
          <w:numId w:val="1"/>
        </w:numPr>
        <w:rPr/>
      </w:pPr>
      <w:r>
        <w:rPr/>
        <w:t>Добавление точек останова.</w:t>
      </w:r>
    </w:p>
    <w:p>
      <w:pPr>
        <w:pStyle w:val="Compact"/>
        <w:numPr>
          <w:ilvl w:val="0"/>
          <w:numId w:val="1"/>
        </w:numPr>
        <w:rPr/>
      </w:pPr>
      <w:r>
        <w:rPr/>
        <w:t>Работа с данными программы в GDB.</w:t>
      </w:r>
    </w:p>
    <w:p>
      <w:pPr>
        <w:pStyle w:val="Compact"/>
        <w:numPr>
          <w:ilvl w:val="0"/>
          <w:numId w:val="1"/>
        </w:numPr>
        <w:rPr/>
      </w:pPr>
      <w:r>
        <w:rPr/>
        <w:t>Обработка аргументов командной строки в GDB.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я для самостоятельной работы.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 исправление. Наиболее популярные способы работы с отладчиком — это использование точек останова и выполнение программы по шагам.</w:t>
      </w:r>
    </w:p>
    <w:p>
      <w:pPr>
        <w:pStyle w:val="BodyText"/>
        <w:rPr/>
      </w:pPr>
      <w:r>
        <w:rPr/>
        <w:t>GDB (GNU Debugger — отладчик проекта GNU) работает на многих UNIX-подобных системах и умеет производить отладку многих языков программирования. GDB предлагает 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  <w:rPr/>
      </w:pPr>
      <w:r>
        <w:rPr/>
        <w:t>Отладчик GDB (как и любой другой отладчик) позволяет увидеть, что происходит «внутри» программы в момент её выполнения или что делает программа в момент сбоя.</w:t>
      </w:r>
    </w:p>
    <w:p>
      <w:pPr>
        <w:pStyle w:val="BodyText"/>
        <w:rPr/>
      </w:pPr>
      <w:r>
        <w:rPr/>
        <w:t>Команда run (сокращённо r) — запускает отлаживаемую программу в оболочке GDB.</w:t>
      </w:r>
    </w:p>
    <w:p>
      <w:pPr>
        <w:pStyle w:val="BodyText"/>
        <w:rPr/>
      </w:pPr>
      <w:r>
        <w:rPr/>
        <w:t>Команда kill (сокращённо k) прекращает отладку программы, после чего следует вопрос 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  <w:rPr/>
      </w:pPr>
      <w:r>
        <w:rPr/>
        <w:t>Для выхода из отладчика используется команда quit (или сокращённо q).</w:t>
      </w:r>
    </w:p>
    <w:p>
      <w:pPr>
        <w:pStyle w:val="BodyText"/>
        <w:rPr/>
      </w:pPr>
      <w:r>
        <w:rPr/>
        <w:t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 непосредственно с её исходным текстом. Чтобы программу можно было отлаживать на уровне строк исходного кода, она должна быть откомпилирована с ключом -g.</w:t>
      </w:r>
    </w:p>
    <w:p>
      <w:pPr>
        <w:pStyle w:val="BodyText"/>
        <w:rPr/>
      </w:pPr>
      <w:r>
        <w:rPr/>
        <w:t>Установить точку останова можно командой break (кратко b). Типичный аргумент этой 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  <w:rPr/>
      </w:pPr>
      <w:r>
        <w:rPr/>
        <w:t>Информацию о всех установленных точках останова можно вывести командой info (кратко i).</w:t>
      </w:r>
    </w:p>
    <w:p>
      <w:pPr>
        <w:pStyle w:val="BodyText"/>
        <w:rPr/>
      </w:pPr>
      <w:r>
        <w:rPr/>
        <w:t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  <w:rPr/>
      </w:pPr>
      <w:r>
        <w:rPr/>
        <w:t>Обратно точка останова активируется командой enable.</w:t>
      </w:r>
    </w:p>
    <w:p>
      <w:pPr>
        <w:pStyle w:val="BodyText"/>
        <w:rPr/>
      </w:pPr>
      <w:r>
        <w:rPr/>
        <w:t>Если же точка останова в дальнейшем больше не нужна, она может быть удалена с помощью команды delete.</w:t>
      </w:r>
    </w:p>
    <w:p>
      <w:pPr>
        <w:pStyle w:val="BodyText"/>
        <w:rPr/>
      </w:pPr>
      <w:r>
        <w:rPr/>
        <w:t>Для продолжения остановленной программы используется команда continue (c). Выполнение программы будет происходить до следующей точки останова. В качестве аргумента может использоваться целое число N, которое указывает отладчику проигнорировать N − 1 точку останова (выполнение остановится на N-й точке).</w:t>
      </w:r>
    </w:p>
    <w:p>
      <w:pPr>
        <w:pStyle w:val="BodyText"/>
        <w:rPr/>
      </w:pPr>
      <w:r>
        <w:rPr/>
        <w:t>Команда stepi (кратко sI) позволяет выполнять программу по шагам, т.е. данная команда выполняет ровно одну инструкцию.</w:t>
      </w:r>
    </w:p>
    <w:p>
      <w:pPr>
        <w:pStyle w:val="BodyText"/>
        <w:rPr/>
      </w:pPr>
      <w:r>
        <w:rPr/>
        <w:t>Подпрограмма — это, как правило, функционально законченный участок кода, который можно многократно вызывать из разных мест программы. В отличие от простых переходов 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  <w:rPr/>
      </w:pPr>
      <w:bookmarkStart w:id="5" w:name="теоретическое-введение"/>
      <w:r>
        <w:rPr/>
        <w:t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 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реализация-подпрограмм-в-nasm."/>
      <w:r>
        <w:rPr>
          <w:rStyle w:val="SectionNumber"/>
        </w:rPr>
        <w:t>4.1</w:t>
      </w:r>
      <w:r>
        <w:rPr/>
        <w:tab/>
        <w:t>Реализация подпрограмм в NASM.</w:t>
      </w:r>
    </w:p>
    <w:p>
      <w:pPr>
        <w:pStyle w:val="FirstParagraph"/>
        <w:rPr/>
      </w:pPr>
      <w:r>
        <w:rPr/>
        <w:t>Создаю каталог для выполнения лабораторной работы № 9, перехожу в него и создаю файл lab09-1.asm. (рис. [</w:t>
      </w:r>
      <w:r>
        <w:rPr/>
        <w:t>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194435"/>
            <wp:effectExtent l="0" t="0" r="0" b="0"/>
            <wp:docPr id="1" name="Picture" descr="fig:&#10;Создание каталога и файла внутр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:&#10;Создание каталога и файла внутр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 </w:t>
      </w:r>
      <w:r>
        <w:rPr/>
        <w:t>Создание каталога и файла внутри</w:t>
      </w:r>
    </w:p>
    <w:p>
      <w:pPr>
        <w:pStyle w:val="BodyText"/>
        <w:rPr/>
      </w:pPr>
      <w:r>
        <w:rPr/>
        <w:t>Ввожу в файл lab09-1.asm текст программы с использованием подпрограммы из листинга 9.1. (рис. [</w:t>
      </w:r>
      <w:r>
        <w:rPr/>
        <w:t>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471795"/>
            <wp:effectExtent l="0" t="0" r="0" b="0"/>
            <wp:docPr id="2" name="Image2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 </w:t>
      </w:r>
      <w:r>
        <w:rPr/>
        <w:t>Ввод программы</w:t>
      </w:r>
    </w:p>
    <w:p>
      <w:pPr>
        <w:pStyle w:val="BodyText"/>
        <w:rPr/>
      </w:pPr>
      <w:r>
        <w:rPr/>
        <w:t>Создаю исполняемый файл и проверяю его работу. (рис. [</w:t>
      </w:r>
      <w:r>
        <w:rPr/>
        <w:t>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15745"/>
            <wp:effectExtent l="0" t="0" r="0" b="0"/>
            <wp:docPr id="3" name="Image3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 </w:t>
      </w:r>
      <w:r>
        <w:rPr/>
        <w:t>Создание и запуск</w:t>
      </w:r>
    </w:p>
    <w:p>
      <w:pPr>
        <w:pStyle w:val="BodyText"/>
        <w:rPr/>
      </w:pPr>
      <w:r>
        <w:rPr/>
        <w:t>Изменяю текст программы, добавив подпрограмму _subcalcul в подпрограмму _calcul для вычисления выражения f(g(x)), где x вводится с клавиатуры, f(x) = 2x + 7, g(x) = 3x − 1. (рис. [</w:t>
      </w:r>
      <w:r>
        <w:rPr/>
        <w:t>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903220"/>
            <wp:effectExtent l="0" t="0" r="0" b="0"/>
            <wp:docPr id="4" name="Image4" descr="fig:&#10;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fig:&#10;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4 </w:t>
      </w:r>
      <w:r>
        <w:rPr/>
        <w:t>Изменение программы</w:t>
      </w:r>
    </w:p>
    <w:p>
      <w:pPr>
        <w:pStyle w:val="BodyText"/>
        <w:rPr/>
      </w:pPr>
      <w:r>
        <w:rPr/>
        <w:t>Создаю исполняемый файл и запускаю его. (рис. [</w:t>
      </w:r>
      <w:r>
        <w:rPr/>
        <w:t>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03680"/>
            <wp:effectExtent l="0" t="0" r="0" b="0"/>
            <wp:docPr id="5" name="Image5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5 </w:t>
      </w:r>
      <w:r>
        <w:rPr/>
        <w:t>Создание и запуск</w:t>
      </w:r>
      <w:bookmarkEnd w:id="7"/>
    </w:p>
    <w:p>
      <w:pPr>
        <w:pStyle w:val="Heading2"/>
        <w:rPr/>
      </w:pPr>
      <w:bookmarkStart w:id="8" w:name="отладка-программам-с-помощью-gdb"/>
      <w:r>
        <w:rPr>
          <w:rStyle w:val="SectionNumber"/>
        </w:rPr>
        <w:t>4.2</w:t>
      </w:r>
      <w:r>
        <w:rPr/>
        <w:tab/>
        <w:t>Отладка программам с помощью GDB</w:t>
      </w:r>
    </w:p>
    <w:p>
      <w:pPr>
        <w:pStyle w:val="FirstParagraph"/>
        <w:rPr/>
      </w:pPr>
      <w:r>
        <w:rPr/>
        <w:t>Создаю файл lab09-2.asm с текстом программы из Листинга 9.2. (рис. [</w:t>
      </w:r>
      <w:r>
        <w:rPr/>
        <w:t>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265930"/>
            <wp:effectExtent l="0" t="0" r="0" b="0"/>
            <wp:docPr id="6" name="Image6" descr="fig:&#10;Создание и вв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fig:&#10;Создание и ввод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5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6 </w:t>
      </w:r>
      <w:r>
        <w:rPr/>
        <w:t>Создание и ввод</w:t>
      </w:r>
    </w:p>
    <w:p>
      <w:pPr>
        <w:pStyle w:val="BodyText"/>
        <w:rPr/>
      </w:pPr>
      <w:r>
        <w:rPr/>
        <w:t>Получаю исполняемый файл для работы с GDB с ключом ‘-g’. (рис. [</w:t>
      </w:r>
      <w:r>
        <w:rPr/>
        <w:t>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788670"/>
            <wp:effectExtent l="0" t="0" r="0" b="0"/>
            <wp:docPr id="7" name="Image7" descr="fig:&#10;Получ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fig:&#10;Получение файл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7 </w:t>
      </w:r>
      <w:r>
        <w:rPr/>
        <w:t>Получение файла</w:t>
      </w:r>
    </w:p>
    <w:p>
      <w:pPr>
        <w:pStyle w:val="BodyText"/>
        <w:rPr/>
      </w:pPr>
      <w:r>
        <w:rPr/>
        <w:t>Загружаю исполняемый файл в отладчик gdb. (рис. [</w:t>
      </w:r>
      <w:r>
        <w:rPr/>
        <w:t>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858010"/>
            <wp:effectExtent l="0" t="0" r="0" b="0"/>
            <wp:docPr id="8" name="Image8" descr="fig:&#10;Загрузка исполняемого файла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fig:&#10;Загрузка исполняемого файла в отладчик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8 </w:t>
      </w:r>
      <w:r>
        <w:rPr/>
        <w:t>Загрузка исполняемого файла в отладчик</w:t>
      </w:r>
    </w:p>
    <w:p>
      <w:pPr>
        <w:pStyle w:val="BodyText"/>
        <w:rPr/>
      </w:pPr>
      <w:r>
        <w:rPr/>
        <w:t>Проверяю работу программы, запустив ее в оболочке GDB с помощью команды run. (рис. [</w:t>
      </w:r>
      <w:r>
        <w:rPr/>
        <w:t>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600710"/>
            <wp:effectExtent l="0" t="0" r="0" b="0"/>
            <wp:docPr id="9" name="Image9" descr="fig:&#10;Проверка работы файла с помощью команды ru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fig:&#10;Проверка работы файла с помощью команды run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9 </w:t>
      </w:r>
      <w:r>
        <w:rPr/>
        <w:t>Проверка работы файла с помощью команды run</w:t>
      </w:r>
    </w:p>
    <w:p>
      <w:pPr>
        <w:pStyle w:val="BodyText"/>
        <w:rPr/>
      </w:pPr>
      <w:r>
        <w:rPr/>
        <w:t>Для более подробного анализа программы устанавливаю брейкпоинт на метку _start и запускаю её. (рис. [</w:t>
      </w:r>
      <w:r>
        <w:rPr/>
        <w:t>1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14705"/>
            <wp:effectExtent l="0" t="0" r="0" b="0"/>
            <wp:docPr id="10" name="Image10" descr="fig:&#10;Установка брейкпоинт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10" descr="fig:&#10;Установка брейкпоинт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4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0 </w:t>
      </w:r>
      <w:r>
        <w:rPr/>
        <w:t>Установка брейкпоинта и запуск программы</w:t>
      </w:r>
    </w:p>
    <w:p>
      <w:pPr>
        <w:pStyle w:val="BodyText"/>
        <w:rPr/>
      </w:pPr>
      <w:r>
        <w:rPr/>
        <w:t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[</w:t>
      </w:r>
      <w:r>
        <w:rPr/>
        <w:t>1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259070"/>
            <wp:effectExtent l="0" t="0" r="0" b="0"/>
            <wp:docPr id="11" name="Image11" descr="fig:&#10;Использование команд disassemble и disassembly-flavor int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1" descr="fig:&#10;Использование команд disassemble и disassembly-flavor inte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1 </w:t>
      </w:r>
      <w:r>
        <w:rPr/>
        <w:t>Использование команд disassemble и disassembly-flavor intel</w:t>
      </w:r>
    </w:p>
    <w:p>
      <w:pPr>
        <w:pStyle w:val="BodyText"/>
        <w:rPr/>
      </w:pPr>
      <w:r>
        <w:rPr/>
        <w:t>В режиме ATT имена регистров начинаются с символа %, а имена операндов с $, в то время как в Intel используется привычный нам синтаксис. Включаю режим псевдографики для более удобного анализа программы с помощью команд layout asm и layout regs (рис. [</w:t>
      </w:r>
      <w:r>
        <w:rPr/>
        <w:t>1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06855"/>
            <wp:effectExtent l="0" t="0" r="0" b="0"/>
            <wp:docPr id="12" name="Image12" descr="fig:&#10;Включение режима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2" descr="fig:&#10;Включение режима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2 </w:t>
      </w:r>
      <w:r>
        <w:rPr/>
        <w:t>Включение режима псевдографики</w:t>
      </w:r>
    </w:p>
    <w:p>
      <w:pPr>
        <w:pStyle w:val="Heading3"/>
        <w:rPr/>
      </w:pPr>
      <w:bookmarkStart w:id="9" w:name="добавление-точек-останова"/>
      <w:r>
        <w:rPr>
          <w:rStyle w:val="SectionNumber"/>
        </w:rPr>
        <w:t>4.2.1</w:t>
      </w:r>
      <w:r>
        <w:rPr/>
        <w:tab/>
        <w:t>Добавление точек останова</w:t>
      </w:r>
    </w:p>
    <w:p>
      <w:pPr>
        <w:pStyle w:val="FirstParagraph"/>
        <w:rPr/>
      </w:pPr>
      <w:r>
        <w:rPr/>
        <w:t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(рис. [</w:t>
      </w:r>
      <w:r>
        <w:rPr/>
        <w:t>1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33800"/>
            <wp:effectExtent l="0" t="0" r="0" b="0"/>
            <wp:docPr id="13" name="Image13" descr="fig:&#10;Установление точек останова и просмотр информации о ни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3" descr="fig:&#10;Установление точек останова и просмотр информации о них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3 </w:t>
      </w:r>
      <w:r>
        <w:rPr/>
        <w:t>Установление точек останова и просмотр информации о них</w:t>
      </w:r>
      <w:bookmarkEnd w:id="9"/>
    </w:p>
    <w:p>
      <w:pPr>
        <w:pStyle w:val="Heading3"/>
        <w:rPr/>
      </w:pPr>
      <w:bookmarkStart w:id="10" w:name="работа-с-данными-программы-в-gdb"/>
      <w:r>
        <w:rPr>
          <w:rStyle w:val="SectionNumber"/>
        </w:rPr>
        <w:t>4.2.2</w:t>
      </w:r>
      <w:r>
        <w:rPr/>
        <w:tab/>
        <w:t>Работа с данными программы в GDB</w:t>
      </w:r>
    </w:p>
    <w:p>
      <w:pPr>
        <w:pStyle w:val="FirstParagraph"/>
        <w:rPr/>
      </w:pPr>
      <w:r>
        <w:rPr/>
        <w:t>Выполняю 5 инструкций с помощью команды stepi и слежу за изменением значений регистров. (рис. [</w:t>
      </w:r>
      <w:r>
        <w:rPr/>
        <w:t>1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717925"/>
            <wp:effectExtent l="0" t="0" r="0" b="0"/>
            <wp:docPr id="14" name="Image14" descr="fig:&#10;До использования команды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4" descr="fig:&#10;До использования команды stepi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4 </w:t>
      </w:r>
      <w:r>
        <w:rPr/>
        <w:t>До использования команды stepi</w:t>
      </w:r>
    </w:p>
    <w:p>
      <w:pPr>
        <w:pStyle w:val="BodyText"/>
        <w:rPr/>
      </w:pPr>
      <w:r>
        <w:rPr/>
        <w:t>(рис. [</w:t>
      </w:r>
      <w:r>
        <w:rPr/>
        <w:t>1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11220"/>
            <wp:effectExtent l="0" t="0" r="0" b="0"/>
            <wp:docPr id="15" name="Image15" descr="fig:&#10;После использования команды ste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5" descr="fig:&#10;После использования команды stepi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5 </w:t>
      </w:r>
      <w:r>
        <w:rPr/>
        <w:t>После использования команды stepi</w:t>
      </w:r>
    </w:p>
    <w:p>
      <w:pPr>
        <w:pStyle w:val="BodyText"/>
        <w:rPr/>
      </w:pPr>
      <w:r>
        <w:rPr/>
        <w:t>Изменились значения регистров eax, ecx, edx и ebx. Просматриваю значение переменной msg1 по имени с помощью команды x/1sb &amp;msg1 и значение переменной msg2 по ее адресу. (рис. [</w:t>
      </w:r>
      <w:r>
        <w:rPr/>
        <w:t>1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00735"/>
            <wp:effectExtent l="0" t="0" r="0" b="0"/>
            <wp:docPr id="16" name="Image16" descr="fig:&#10;Просмотр значений переменны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6" descr="fig:&#10;Просмотр значений переменных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6 </w:t>
      </w:r>
      <w:r>
        <w:rPr/>
        <w:t>Просмотр значений переменных</w:t>
      </w:r>
    </w:p>
    <w:p>
      <w:pPr>
        <w:pStyle w:val="BodyText"/>
        <w:rPr/>
      </w:pPr>
      <w:r>
        <w:rPr/>
        <w:t>С помощью команды set изменяю первый символ переменной msg1 и заменяю первый символ в переменной msg2. (рис. [</w:t>
      </w:r>
      <w:r>
        <w:rPr/>
        <w:t>1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43025"/>
            <wp:effectExtent l="0" t="0" r="0" b="0"/>
            <wp:docPr id="17" name="Image17" descr="fig:&#10;Использование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7" descr="fig:&#10;Использование команды set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7 </w:t>
      </w:r>
      <w:r>
        <w:rPr/>
        <w:t>Использование команды set</w:t>
      </w:r>
    </w:p>
    <w:p>
      <w:pPr>
        <w:pStyle w:val="BodyText"/>
        <w:rPr/>
      </w:pPr>
      <w:r>
        <w:rPr/>
        <w:t>Вывожу в шестнадцатеричном формате, в двоичном формате и в символьном виде соответственно значение регистра edx с помощью команды print p/F $val. (рис. [</w:t>
      </w:r>
      <w:r>
        <w:rPr/>
        <w:t>1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2019300" cy="1231900"/>
            <wp:effectExtent l="0" t="0" r="0" b="0"/>
            <wp:docPr id="18" name="Image18" descr="fig:&#10;Вывод значения регист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8" descr="fig:&#10;Вывод значения регистр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8 </w:t>
      </w:r>
      <w:r>
        <w:rPr/>
        <w:t>Вывод значения регистра</w:t>
      </w:r>
    </w:p>
    <w:p>
      <w:pPr>
        <w:pStyle w:val="BodyText"/>
        <w:rPr/>
      </w:pPr>
      <w:r>
        <w:rPr/>
        <w:t>С помощью команды set изменяю значение регистра ebx в соответствии с заданием. (рис. [</w:t>
      </w:r>
      <w:r>
        <w:rPr/>
        <w:t>1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1993900" cy="1206500"/>
            <wp:effectExtent l="0" t="0" r="0" b="0"/>
            <wp:docPr id="19" name="Image19" descr="fig:&#10;Использование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9" descr="fig:&#10;Использование команды set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3900" cy="1206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19 </w:t>
      </w:r>
      <w:r>
        <w:rPr/>
        <w:t>Использование команды set</w:t>
      </w:r>
    </w:p>
    <w:p>
      <w:pPr>
        <w:pStyle w:val="BodyText"/>
        <w:rPr/>
      </w:pPr>
      <w:r>
        <w:rPr/>
        <w:t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 Завершаю выполнение программы с помощью команды continue и выхожу из GDB с помощью команды quit. (рис. [</w:t>
      </w:r>
      <w:r>
        <w:rPr/>
        <w:t>2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588135"/>
            <wp:effectExtent l="0" t="0" r="0" b="0"/>
            <wp:docPr id="20" name="Image20" descr="fig:&#10;Выход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20" descr="fig:&#10;Выход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0 </w:t>
      </w:r>
      <w:r>
        <w:rPr/>
        <w:t>Выход</w:t>
      </w:r>
      <w:bookmarkEnd w:id="10"/>
    </w:p>
    <w:p>
      <w:pPr>
        <w:pStyle w:val="Heading3"/>
        <w:rPr/>
      </w:pPr>
      <w:bookmarkStart w:id="11" w:name="X34484a9d02dddcc072527afae661c9b27116987"/>
      <w:r>
        <w:rPr>
          <w:rStyle w:val="SectionNumber"/>
        </w:rPr>
        <w:t>4.2.3</w:t>
      </w:r>
      <w:r>
        <w:rPr/>
        <w:tab/>
        <w:t>Обработка аргументов командной строки в GDB</w:t>
      </w:r>
    </w:p>
    <w:p>
      <w:pPr>
        <w:pStyle w:val="FirstParagraph"/>
        <w:rPr/>
      </w:pPr>
      <w:r>
        <w:rPr/>
        <w:t>Копирую файл lab8-2.asm с программой из листинга 8.2 в файл с именем lab09-3.asm и создаю исполняемый файл. (рис. [</w:t>
      </w:r>
      <w:r>
        <w:rPr/>
        <w:t>21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57250"/>
            <wp:effectExtent l="0" t="0" r="0" b="0"/>
            <wp:docPr id="21" name="Image21" descr="fig:&#10;Созда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1" descr="fig:&#10;Создание файла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1 </w:t>
      </w:r>
      <w:r>
        <w:rPr/>
        <w:t>Создание файла</w:t>
      </w:r>
    </w:p>
    <w:p>
      <w:pPr>
        <w:pStyle w:val="BodyText"/>
        <w:rPr/>
      </w:pPr>
      <w:r>
        <w:rPr/>
        <w:t>Загружаю исполняемый файл в отладчик gdb, указывая необходимые аргументы с использованием ключа –args. (рис. [</w:t>
      </w:r>
      <w:r>
        <w:rPr/>
        <w:t>22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53235"/>
            <wp:effectExtent l="0" t="0" r="0" b="0"/>
            <wp:docPr id="22" name="Image22" descr="fig:&#10;Загрузка файла с аргументами в отладчи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2" descr="fig:&#10;Загрузка файла с аргументами в отладчик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2 </w:t>
      </w:r>
      <w:r>
        <w:rPr/>
        <w:t>Загрузка файла с аргументами в отладчик</w:t>
      </w:r>
    </w:p>
    <w:p>
      <w:pPr>
        <w:pStyle w:val="BodyText"/>
        <w:rPr/>
      </w:pPr>
      <w:r>
        <w:rPr/>
        <w:t>Устанавливаю точку останова перед первой инструкцией в программе и запускаю ее. (рис. [</w:t>
      </w:r>
      <w:r>
        <w:rPr/>
        <w:t>23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41655"/>
            <wp:effectExtent l="0" t="0" r="0" b="0"/>
            <wp:docPr id="23" name="Image23" descr="fig:&#10;Установление точки останова и запуск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3" descr="fig:&#10;Установление точки останова и запуск программы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3 </w:t>
      </w:r>
      <w:r>
        <w:rPr/>
        <w:t>Установление точки останова и запуск программы</w:t>
      </w:r>
    </w:p>
    <w:p>
      <w:pPr>
        <w:pStyle w:val="BodyText"/>
        <w:rPr/>
      </w:pPr>
      <w:r>
        <w:rPr/>
        <w:t>Просматриваю вершину стека и позиции стека по их адресам. Шаг изменения адреса равен 4, т.к количество аргументов командной строки равно 4. (рис. [</w:t>
      </w:r>
      <w:r>
        <w:rPr/>
        <w:t>24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70125"/>
            <wp:effectExtent l="0" t="0" r="0" b="0"/>
            <wp:docPr id="24" name="Image24" descr="fig:&#10;Просмотр значений, введенных в сте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4" descr="fig:&#10;Просмотр значений, введенных в стек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4 </w:t>
      </w:r>
      <w:r>
        <w:rPr/>
        <w:t>Просмотр значений, введенных в стек</w:t>
      </w:r>
      <w:bookmarkEnd w:id="8"/>
      <w:bookmarkEnd w:id="11"/>
    </w:p>
    <w:p>
      <w:pPr>
        <w:pStyle w:val="Heading2"/>
        <w:rPr/>
      </w:pPr>
      <w:bookmarkStart w:id="12" w:name="задания-для-самостоятельной-работы"/>
      <w:r>
        <w:rPr>
          <w:rStyle w:val="SectionNumber"/>
        </w:rPr>
        <w:t>4.3</w:t>
      </w:r>
      <w:r>
        <w:rPr/>
        <w:tab/>
        <w:t>Задания для самостоятель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[</w:t>
      </w:r>
      <w:r>
        <w:rPr/>
        <w:t>25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5560060"/>
            <wp:effectExtent l="0" t="0" r="0" b="0"/>
            <wp:docPr id="25" name="Image25" descr="fig:&#10;Написание кода под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5" descr="fig:&#10;Написание кода подпрограммы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5 </w:t>
      </w:r>
      <w:r>
        <w:rPr/>
        <w:t>Написание кода подпрограммы</w:t>
      </w:r>
    </w:p>
    <w:p>
      <w:pPr>
        <w:pStyle w:val="BodyText"/>
        <w:rPr/>
      </w:pPr>
      <w:r>
        <w:rPr/>
        <w:t>Запускаю код и проверяю, что он работает корректно. (рис. [</w:t>
      </w:r>
      <w:r>
        <w:rPr/>
        <w:t>26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35760"/>
            <wp:effectExtent l="0" t="0" r="0" b="0"/>
            <wp:docPr id="26" name="Image26" descr="fig:&#10;Запуск программы и проверка его вывод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6" descr="fig:&#10;Запуск программы и проверка его вывода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6 </w:t>
      </w:r>
      <w:r>
        <w:rPr/>
        <w:t>Запуск программы и проверка его вывода</w:t>
      </w:r>
    </w:p>
    <w:p>
      <w:pPr>
        <w:pStyle w:val="Compact"/>
        <w:numPr>
          <w:ilvl w:val="0"/>
          <w:numId w:val="8"/>
        </w:numPr>
        <w:rPr/>
      </w:pPr>
      <w:r>
        <w:rPr/>
        <w:t>Ввожу в файл z2.asm текст программы из листинга 9.3. (рис. [</w:t>
      </w:r>
      <w:r>
        <w:rPr/>
        <w:t>27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001010"/>
            <wp:effectExtent l="0" t="0" r="0" b="0"/>
            <wp:docPr id="27" name="Image27" descr="fig:&#10;Вв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7" descr="fig:&#10;Вв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7 </w:t>
      </w:r>
      <w:r>
        <w:rPr/>
        <w:t>Ввод программы</w:t>
      </w:r>
    </w:p>
    <w:p>
      <w:pPr>
        <w:pStyle w:val="BodyText"/>
        <w:rPr/>
      </w:pPr>
      <w:r>
        <w:rPr/>
        <w:t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 Нахожу ошибку. (рис. [</w:t>
      </w:r>
      <w:r>
        <w:rPr/>
        <w:t>28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455035"/>
            <wp:effectExtent l="0" t="0" r="0" b="0"/>
            <wp:docPr id="28" name="Image28" descr="fig:&#10;Поиск ошиб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8" descr="fig:&#10;Поиск ошибки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8 </w:t>
      </w:r>
      <w:r>
        <w:rPr/>
        <w:t>Поиск ошибки</w:t>
      </w:r>
    </w:p>
    <w:p>
      <w:pPr>
        <w:pStyle w:val="BodyText"/>
        <w:rPr/>
      </w:pPr>
      <w:r>
        <w:rPr/>
        <w:t>Редактирую программу. (рис. [</w:t>
      </w:r>
      <w:r>
        <w:rPr/>
        <w:t>29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982720"/>
            <wp:effectExtent l="0" t="0" r="0" b="0"/>
            <wp:docPr id="29" name="Image29" descr="fig:&#10;Редактирова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Image29" descr="fig:&#10;Редактирова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29 </w:t>
      </w:r>
      <w:r>
        <w:rPr/>
        <w:t>Редактирование программы</w:t>
      </w:r>
    </w:p>
    <w:p>
      <w:pPr>
        <w:pStyle w:val="BodyText"/>
        <w:rPr/>
      </w:pPr>
      <w:r>
        <w:rPr/>
        <w:t>Создаю исполняемый файл и запускаю (рис. [</w:t>
      </w:r>
      <w:r>
        <w:rPr/>
        <w:t>30</w:t>
      </w:r>
      <w:r>
        <w:rPr/>
        <w:t>])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03020"/>
            <wp:effectExtent l="0" t="0" r="0" b="0"/>
            <wp:docPr id="30" name="Image30" descr="fig:&#10;Создание и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30" descr="fig:&#10;Создание и запуск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 xml:space="preserve">Рис. 30 </w:t>
      </w:r>
      <w:r>
        <w:rPr/>
        <w:t>Создание и запуск</w:t>
      </w:r>
      <w:bookmarkEnd w:id="6"/>
      <w:bookmarkEnd w:id="12"/>
    </w:p>
    <w:p>
      <w:pPr>
        <w:pStyle w:val="Heading1"/>
        <w:rPr/>
      </w:pPr>
      <w:bookmarkStart w:id="13" w:name="вывод"/>
      <w:r>
        <w:rPr>
          <w:rStyle w:val="SectionNumber"/>
        </w:rPr>
        <w:t>5</w:t>
      </w:r>
      <w:r>
        <w:rPr/>
        <w:tab/>
        <w:t>Вывод</w:t>
      </w:r>
    </w:p>
    <w:p>
      <w:pPr>
        <w:pStyle w:val="FirstParagraph"/>
        <w:rPr/>
      </w:pPr>
      <w:bookmarkStart w:id="14" w:name="вывод"/>
      <w:r>
        <w:rPr/>
        <w:t>При выполнении данной лабораторной работы я приобрел навыки написания программ с использованием подпрограмм и ознакомился с методами отладки при помощи GDB и его основными возможностями.</w:t>
      </w:r>
      <w:bookmarkEnd w:id="14"/>
    </w:p>
    <w:p>
      <w:pPr>
        <w:pStyle w:val="Heading1"/>
        <w:rPr/>
      </w:pPr>
      <w:bookmarkStart w:id="15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9"/>
        </w:numPr>
        <w:spacing w:before="36" w:after="36"/>
        <w:rPr/>
      </w:pPr>
      <w:bookmarkStart w:id="16" w:name="список-литературы"/>
      <w:r>
        <w:rPr/>
        <w:t>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</w:t>
      </w:r>
      <w:bookmarkEnd w:id="1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3"/>
    <w:lvlOverride w:ilvl="0">
      <w:startOverride w:val="2"/>
    </w:lvlOverride>
  </w:num>
  <w:num w:numId="9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AR PL KaitiM GB" w:cs="FreeSan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numbering" Target="numbering.xml"/><Relationship Id="rId33" Type="http://schemas.openxmlformats.org/officeDocument/2006/relationships/fontTable" Target="fontTable.xml"/><Relationship Id="rId34" Type="http://schemas.openxmlformats.org/officeDocument/2006/relationships/settings" Target="settings.xml"/><Relationship Id="rId3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6.2.1$Linux_X86_64 LibreOffice_project/56f7684011345957bbf33a7ee678afaf4d2ba333</Application>
  <AppVersion>15.0000</AppVersion>
  <Pages>17</Pages>
  <Words>1383</Words>
  <Characters>8714</Characters>
  <CharactersWithSpaces>9993</CharactersWithSpaces>
  <Paragraphs>1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2-09T17:57:10Z</dcterms:created>
  <dc:creator>Брыляков Никита Евгеньевич</dc:creator>
  <dc:description/>
  <dc:language>ru-RU</dc:language>
  <cp:lastModifiedBy/>
  <dcterms:modified xsi:type="dcterms:W3CDTF">2023-12-09T13:02:30Z</dcterms:modified>
  <cp:revision>1</cp:revision>
  <dc:subject/>
  <dc:title>Отчё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рхитектура компьютеров и операционные системы.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